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9350a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9b75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248c5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5Z</dcterms:created>
  <dcterms:modified xsi:type="dcterms:W3CDTF">2016-09-13T06:57:55Z</dcterms:modified>
</cp:coreProperties>
</file>